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11E9" w:rsidRPr="0020743F" w:rsidRDefault="00641C0F" w:rsidP="0020743F">
      <w:pPr>
        <w:pStyle w:val="Title"/>
      </w:pPr>
      <w:r>
        <w:t>Manuscript Title</w:t>
      </w:r>
    </w:p>
    <w:p w:rsidR="006011E9" w:rsidRDefault="00641C0F">
      <w:pPr>
        <w:pStyle w:val="Author"/>
      </w:pPr>
      <w:r>
        <w:t>Author</w:t>
      </w:r>
      <w:bookmarkStart w:id="0" w:name="_GoBack"/>
      <w:bookmarkEnd w:id="0"/>
      <w:r>
        <w:t>s</w:t>
      </w:r>
    </w:p>
    <w:p w:rsidR="00D66CA4" w:rsidRPr="00C318DD" w:rsidRDefault="00D66CA4" w:rsidP="00C318DD">
      <w:pPr>
        <w:pStyle w:val="Date"/>
      </w:pPr>
      <w:r w:rsidRPr="00C318DD">
        <w:t>Date</w:t>
      </w:r>
    </w:p>
    <w:p w:rsidR="006011E9" w:rsidRPr="004A06E6" w:rsidRDefault="00641C0F" w:rsidP="004A06E6">
      <w:pPr>
        <w:pStyle w:val="Heading1"/>
      </w:pPr>
      <w:bookmarkStart w:id="1" w:name="abstract"/>
      <w:bookmarkEnd w:id="1"/>
      <w:r w:rsidRPr="004A06E6">
        <w:t>Heading 1</w:t>
      </w:r>
    </w:p>
    <w:p w:rsidR="0020743F" w:rsidRPr="004A06E6" w:rsidRDefault="0020743F" w:rsidP="004A06E6">
      <w:pPr>
        <w:pStyle w:val="Heading2"/>
      </w:pPr>
      <w:r w:rsidRPr="004A06E6">
        <w:t>Heading 2</w:t>
      </w:r>
    </w:p>
    <w:p w:rsidR="0020743F" w:rsidRPr="004A06E6" w:rsidRDefault="0020743F" w:rsidP="004A06E6">
      <w:pPr>
        <w:pStyle w:val="Heading3"/>
      </w:pPr>
      <w:r w:rsidRPr="004A06E6">
        <w:t>Heading 3</w:t>
      </w:r>
    </w:p>
    <w:p w:rsidR="006011E9" w:rsidRDefault="00641C0F" w:rsidP="00B65B79">
      <w:pPr>
        <w:pStyle w:val="BodyText"/>
      </w:pPr>
      <w:r>
        <w:t xml:space="preserve">Body </w:t>
      </w:r>
      <w:r w:rsidRPr="00B65B79">
        <w:t>text</w:t>
      </w:r>
    </w:p>
    <w:p w:rsidR="006011E9" w:rsidRDefault="00641C0F" w:rsidP="00641C0F">
      <w:pPr>
        <w:pStyle w:val="Bibliography"/>
      </w:pPr>
      <w:bookmarkStart w:id="2" w:name="introduction"/>
      <w:bookmarkEnd w:id="2"/>
      <w:r>
        <w:t>Bibliography (with hanging indent)</w:t>
      </w:r>
    </w:p>
    <w:p w:rsidR="0084066C" w:rsidRDefault="00C76C88" w:rsidP="00B65B79">
      <w:pPr>
        <w:pStyle w:val="BlockText"/>
      </w:pPr>
      <w:r>
        <w:t>Block text</w:t>
      </w:r>
    </w:p>
    <w:p w:rsidR="0084066C" w:rsidRDefault="0084066C" w:rsidP="003A734B">
      <w:pPr>
        <w:pStyle w:val="TableCaption"/>
      </w:pPr>
      <w:r w:rsidRPr="0084066C">
        <w:t>Table</w:t>
      </w:r>
      <w:r>
        <w:t xml:space="preserve"> </w:t>
      </w:r>
      <w:r w:rsidR="0015690A">
        <w:rPr>
          <w:noProof/>
        </w:rPr>
        <w:fldChar w:fldCharType="begin"/>
      </w:r>
      <w:r w:rsidR="0015690A">
        <w:rPr>
          <w:noProof/>
        </w:rPr>
        <w:instrText xml:space="preserve"> SEQ Table \* ARABIC </w:instrText>
      </w:r>
      <w:r w:rsidR="0015690A">
        <w:rPr>
          <w:noProof/>
        </w:rPr>
        <w:fldChar w:fldCharType="separate"/>
      </w:r>
      <w:r w:rsidR="00835E8D">
        <w:rPr>
          <w:noProof/>
        </w:rPr>
        <w:t>1</w:t>
      </w:r>
      <w:r w:rsidR="0015690A">
        <w:rPr>
          <w:noProof/>
        </w:rPr>
        <w:fldChar w:fldCharType="end"/>
      </w:r>
      <w:r w:rsidR="003A734B">
        <w:rPr>
          <w:noProof/>
        </w:rPr>
        <w:t xml:space="preserve"> This is a table caption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952"/>
        <w:gridCol w:w="2952"/>
        <w:gridCol w:w="2952"/>
      </w:tblGrid>
      <w:tr w:rsidR="0084066C" w:rsidTr="0084066C">
        <w:tc>
          <w:tcPr>
            <w:tcW w:w="2952" w:type="dxa"/>
          </w:tcPr>
          <w:p w:rsidR="0084066C" w:rsidRDefault="0084066C" w:rsidP="00552678">
            <w:pPr>
              <w:pStyle w:val="Compact"/>
            </w:pPr>
          </w:p>
        </w:tc>
        <w:tc>
          <w:tcPr>
            <w:tcW w:w="2952" w:type="dxa"/>
          </w:tcPr>
          <w:p w:rsidR="0084066C" w:rsidRDefault="0084066C" w:rsidP="00641C0F">
            <w:pPr>
              <w:pStyle w:val="Bibliography"/>
              <w:ind w:left="0" w:firstLine="0"/>
            </w:pPr>
          </w:p>
        </w:tc>
        <w:tc>
          <w:tcPr>
            <w:tcW w:w="2952" w:type="dxa"/>
          </w:tcPr>
          <w:p w:rsidR="0084066C" w:rsidRDefault="0084066C" w:rsidP="00641C0F">
            <w:pPr>
              <w:pStyle w:val="Bibliography"/>
              <w:ind w:left="0" w:firstLine="0"/>
            </w:pPr>
          </w:p>
        </w:tc>
      </w:tr>
      <w:tr w:rsidR="0084066C" w:rsidTr="0084066C">
        <w:tc>
          <w:tcPr>
            <w:tcW w:w="2952" w:type="dxa"/>
          </w:tcPr>
          <w:p w:rsidR="0084066C" w:rsidRDefault="0084066C" w:rsidP="00641C0F">
            <w:pPr>
              <w:pStyle w:val="Bibliography"/>
              <w:ind w:left="0" w:firstLine="0"/>
            </w:pPr>
          </w:p>
        </w:tc>
        <w:tc>
          <w:tcPr>
            <w:tcW w:w="2952" w:type="dxa"/>
          </w:tcPr>
          <w:p w:rsidR="0084066C" w:rsidRDefault="0084066C" w:rsidP="00641C0F">
            <w:pPr>
              <w:pStyle w:val="Bibliography"/>
              <w:ind w:left="0" w:firstLine="0"/>
            </w:pPr>
          </w:p>
        </w:tc>
        <w:tc>
          <w:tcPr>
            <w:tcW w:w="2952" w:type="dxa"/>
          </w:tcPr>
          <w:p w:rsidR="0084066C" w:rsidRDefault="0084066C" w:rsidP="00641C0F">
            <w:pPr>
              <w:pStyle w:val="Bibliography"/>
              <w:ind w:left="0" w:firstLine="0"/>
            </w:pPr>
          </w:p>
        </w:tc>
      </w:tr>
    </w:tbl>
    <w:p w:rsidR="0084066C" w:rsidRDefault="003A734B" w:rsidP="00641C0F">
      <w:pPr>
        <w:pStyle w:val="Bibliography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E548A9" wp14:editId="7A2156F4">
                <wp:simplePos x="0" y="0"/>
                <wp:positionH relativeFrom="column">
                  <wp:posOffset>63795</wp:posOffset>
                </wp:positionH>
                <wp:positionV relativeFrom="paragraph">
                  <wp:posOffset>382610</wp:posOffset>
                </wp:positionV>
                <wp:extent cx="1329070" cy="701748"/>
                <wp:effectExtent l="57150" t="19050" r="80645" b="9842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9070" cy="701748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7415B46" id="Rectangle 1" o:spid="_x0000_s1026" style="position:absolute;margin-left:5pt;margin-top:30.15pt;width:104.65pt;height:55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" fillcolor="black [3204]" strokecolor="black [3044]">
                <v:fill color2="gray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</w:p>
    <w:p w:rsidR="003A734B" w:rsidRPr="003A734B" w:rsidRDefault="003A734B" w:rsidP="003A734B">
      <w:pPr>
        <w:pStyle w:val="ImageCaption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2760B9E" wp14:editId="75A86A36">
                <wp:simplePos x="0" y="0"/>
                <wp:positionH relativeFrom="column">
                  <wp:posOffset>63500</wp:posOffset>
                </wp:positionH>
                <wp:positionV relativeFrom="paragraph">
                  <wp:posOffset>685165</wp:posOffset>
                </wp:positionV>
                <wp:extent cx="5283835" cy="63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838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3A734B" w:rsidRPr="003A734B" w:rsidRDefault="003A734B" w:rsidP="003A734B">
                            <w:pPr>
                              <w:pStyle w:val="ImageCaption"/>
                            </w:pPr>
                            <w:r w:rsidRPr="003A734B">
                              <w:t xml:space="preserve">Figure </w:t>
                            </w:r>
                            <w:r w:rsidR="00A23893">
                              <w:fldChar w:fldCharType="begin"/>
                            </w:r>
                            <w:r w:rsidR="00A23893">
                              <w:instrText xml:space="preserve"> SEQ Figure \* ARABIC </w:instrText>
                            </w:r>
                            <w:r w:rsidR="00A23893">
                              <w:fldChar w:fldCharType="separate"/>
                            </w:r>
                            <w:r w:rsidRPr="003A734B">
                              <w:t>1</w:t>
                            </w:r>
                            <w:r w:rsidR="00A23893">
                              <w:fldChar w:fldCharType="end"/>
                            </w:r>
                            <w:r w:rsidRPr="003A734B">
                              <w:t xml:space="preserve"> This is a figure cap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2760B9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pt;margin-top:53.95pt;width:416.05pt;height:.0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" stroked="f">
                <v:textbox style="mso-fit-shape-to-text:t" inset="0,0,0,0">
                  <w:txbxContent>
                    <w:p w:rsidR="003A734B" w:rsidRPr="003A734B" w:rsidRDefault="003A734B" w:rsidP="003A734B">
                      <w:pPr>
                        <w:pStyle w:val="ImageCaption"/>
                      </w:pPr>
                      <w:r w:rsidRPr="003A734B">
                        <w:t xml:space="preserve">Figure </w:t>
                      </w:r>
                      <w:r w:rsidR="00A23893">
                        <w:fldChar w:fldCharType="begin"/>
                      </w:r>
                      <w:r w:rsidR="00A23893">
                        <w:instrText xml:space="preserve"> SEQ Figure \* ARABIC </w:instrText>
                      </w:r>
                      <w:r w:rsidR="00A23893">
                        <w:fldChar w:fldCharType="separate"/>
                      </w:r>
                      <w:r w:rsidRPr="003A734B">
                        <w:t>1</w:t>
                      </w:r>
                      <w:r w:rsidR="00A23893">
                        <w:fldChar w:fldCharType="end"/>
                      </w:r>
                      <w:r w:rsidRPr="003A734B">
                        <w:t xml:space="preserve"> This is a figure caption</w:t>
                      </w:r>
                    </w:p>
                  </w:txbxContent>
                </v:textbox>
              </v:shape>
            </w:pict>
          </mc:Fallback>
        </mc:AlternateContent>
      </w:r>
    </w:p>
    <w:sectPr w:rsidR="003A734B" w:rsidRPr="003A734B" w:rsidSect="00750D2C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23893" w:rsidRDefault="00A23893">
      <w:pPr>
        <w:spacing w:after="0" w:line="240" w:lineRule="auto"/>
      </w:pPr>
      <w:r>
        <w:separator/>
      </w:r>
    </w:p>
  </w:endnote>
  <w:endnote w:type="continuationSeparator" w:id="0">
    <w:p w:rsidR="00A23893" w:rsidRDefault="00A238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1723603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50D2C" w:rsidRDefault="00750D2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9508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750D2C" w:rsidRDefault="00750D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23893" w:rsidRDefault="00A23893">
      <w:r>
        <w:separator/>
      </w:r>
    </w:p>
  </w:footnote>
  <w:footnote w:type="continuationSeparator" w:id="0">
    <w:p w:rsidR="00A23893" w:rsidRDefault="00A238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278EC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189C98D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BDC07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12A2539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16CABA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A0E6C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4D6D6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57C48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E522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87E8A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2E1EAE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E284BD9"/>
    <w:multiLevelType w:val="hybridMultilevel"/>
    <w:tmpl w:val="345E6B24"/>
    <w:lvl w:ilvl="0" w:tplc="432A26C8">
      <w:start w:val="1"/>
      <w:numFmt w:val="decimal"/>
      <w:lvlText w:val="Table 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515D6D"/>
    <w:multiLevelType w:val="multilevel"/>
    <w:tmpl w:val="FE12B7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2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3A0F"/>
    <w:rsid w:val="00011C8B"/>
    <w:rsid w:val="00084654"/>
    <w:rsid w:val="00137FA0"/>
    <w:rsid w:val="0015690A"/>
    <w:rsid w:val="001B5246"/>
    <w:rsid w:val="0020743F"/>
    <w:rsid w:val="003A734B"/>
    <w:rsid w:val="003C6F23"/>
    <w:rsid w:val="0041057A"/>
    <w:rsid w:val="004A06E6"/>
    <w:rsid w:val="004E29B3"/>
    <w:rsid w:val="004F50E3"/>
    <w:rsid w:val="00552678"/>
    <w:rsid w:val="00590D07"/>
    <w:rsid w:val="006011E9"/>
    <w:rsid w:val="00604FE0"/>
    <w:rsid w:val="00641C0F"/>
    <w:rsid w:val="006834F6"/>
    <w:rsid w:val="00750D2C"/>
    <w:rsid w:val="00784D58"/>
    <w:rsid w:val="00832A8C"/>
    <w:rsid w:val="00835E8D"/>
    <w:rsid w:val="0084066C"/>
    <w:rsid w:val="0085033A"/>
    <w:rsid w:val="008D6863"/>
    <w:rsid w:val="009268B8"/>
    <w:rsid w:val="00961A17"/>
    <w:rsid w:val="00995082"/>
    <w:rsid w:val="009E5DEF"/>
    <w:rsid w:val="009E70E2"/>
    <w:rsid w:val="00A23893"/>
    <w:rsid w:val="00A4368A"/>
    <w:rsid w:val="00A84E36"/>
    <w:rsid w:val="00AA5639"/>
    <w:rsid w:val="00AD5BE0"/>
    <w:rsid w:val="00AF2200"/>
    <w:rsid w:val="00B65B79"/>
    <w:rsid w:val="00B86B75"/>
    <w:rsid w:val="00BC48D5"/>
    <w:rsid w:val="00C318DD"/>
    <w:rsid w:val="00C36279"/>
    <w:rsid w:val="00C76C88"/>
    <w:rsid w:val="00CA41DC"/>
    <w:rsid w:val="00D31CBD"/>
    <w:rsid w:val="00D66CA4"/>
    <w:rsid w:val="00D86FA5"/>
    <w:rsid w:val="00DB48BE"/>
    <w:rsid w:val="00E315A3"/>
    <w:rsid w:val="00E744ED"/>
    <w:rsid w:val="00EC33B5"/>
    <w:rsid w:val="00F003C8"/>
    <w:rsid w:val="00F6184D"/>
    <w:rsid w:val="00FF05D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3CA1D87-B810-4D8D-9FE3-0F9864E815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18DD"/>
  </w:style>
  <w:style w:type="paragraph" w:styleId="Heading1">
    <w:name w:val="heading 1"/>
    <w:basedOn w:val="Normal"/>
    <w:next w:val="BodyText"/>
    <w:uiPriority w:val="9"/>
    <w:qFormat/>
    <w:rsid w:val="00C318D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744E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C318DD"/>
  </w:style>
  <w:style w:type="paragraph" w:customStyle="1" w:styleId="Compact">
    <w:name w:val="Compact"/>
    <w:basedOn w:val="BodyText"/>
    <w:qFormat/>
    <w:rsid w:val="00552678"/>
    <w:pPr>
      <w:spacing w:before="36" w:after="36" w:line="240" w:lineRule="auto"/>
    </w:pPr>
  </w:style>
  <w:style w:type="paragraph" w:styleId="Title">
    <w:name w:val="Title"/>
    <w:basedOn w:val="Normal"/>
    <w:next w:val="BodyText"/>
    <w:qFormat/>
    <w:rsid w:val="00995082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000000" w:themeColor="accent1" w:themeShade="B5"/>
      <w:sz w:val="40"/>
      <w:szCs w:val="40"/>
    </w:rPr>
  </w:style>
  <w:style w:type="paragraph" w:styleId="Subtitle">
    <w:name w:val="Subtitle"/>
    <w:basedOn w:val="Title"/>
    <w:next w:val="BodyText"/>
    <w:qFormat/>
    <w:rsid w:val="00C318DD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link w:val="AuthorChar"/>
    <w:qFormat/>
    <w:rsid w:val="00995082"/>
    <w:pPr>
      <w:keepNext/>
      <w:keepLines/>
    </w:pPr>
  </w:style>
  <w:style w:type="paragraph" w:styleId="Date">
    <w:name w:val="Date"/>
    <w:next w:val="BodyText"/>
    <w:qFormat/>
    <w:rsid w:val="00995082"/>
    <w:pPr>
      <w:keepNext/>
      <w:keepLines/>
    </w:pPr>
    <w:rPr>
      <w:i/>
    </w:rPr>
  </w:style>
  <w:style w:type="paragraph" w:customStyle="1" w:styleId="Abstract">
    <w:name w:val="Abstract"/>
    <w:basedOn w:val="Normal"/>
    <w:next w:val="BodyText"/>
    <w:qFormat/>
    <w:rsid w:val="00995082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C318DD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B65B79"/>
    <w:rPr>
      <w:i/>
    </w:rPr>
  </w:style>
  <w:style w:type="paragraph" w:styleId="FootnoteText">
    <w:name w:val="footnote text"/>
    <w:basedOn w:val="Normal"/>
    <w:uiPriority w:val="9"/>
    <w:unhideWhenUsed/>
    <w:qFormat/>
    <w:rsid w:val="00C318DD"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TableCaption">
    <w:name w:val="Table Caption"/>
    <w:basedOn w:val="Caption"/>
    <w:qFormat/>
    <w:rsid w:val="003A734B"/>
    <w:pPr>
      <w:keepNext/>
    </w:pPr>
    <w:rPr>
      <w:i w:val="0"/>
    </w:rPr>
  </w:style>
  <w:style w:type="paragraph" w:customStyle="1" w:styleId="ImageCaption">
    <w:name w:val="Image Caption"/>
    <w:basedOn w:val="Caption"/>
    <w:qFormat/>
    <w:rsid w:val="003A734B"/>
    <w:rPr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0000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C318DD"/>
    <w:pPr>
      <w:spacing w:before="240" w:line="259" w:lineRule="auto"/>
      <w:outlineLvl w:val="9"/>
    </w:pPr>
    <w:rPr>
      <w:b w:val="0"/>
      <w:bCs w:val="0"/>
      <w:color w:val="000000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Affiliation">
    <w:name w:val="Affiliation"/>
    <w:basedOn w:val="Author"/>
    <w:link w:val="AffiliationChar"/>
    <w:rsid w:val="009E5DEF"/>
    <w:rPr>
      <w:i/>
    </w:rPr>
  </w:style>
  <w:style w:type="character" w:customStyle="1" w:styleId="AuthorChar">
    <w:name w:val="Author Char"/>
    <w:basedOn w:val="DefaultParagraphFont"/>
    <w:link w:val="Author"/>
    <w:rsid w:val="00995082"/>
  </w:style>
  <w:style w:type="character" w:customStyle="1" w:styleId="AffiliationChar">
    <w:name w:val="Affiliation Char"/>
    <w:basedOn w:val="AuthorChar"/>
    <w:link w:val="Affiliation"/>
    <w:rsid w:val="009E5DEF"/>
    <w:rPr>
      <w:i/>
    </w:rPr>
  </w:style>
  <w:style w:type="paragraph" w:styleId="BalloonText">
    <w:name w:val="Balloon Text"/>
    <w:basedOn w:val="Normal"/>
    <w:link w:val="BalloonTextChar"/>
    <w:rsid w:val="00E744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E744ED"/>
  </w:style>
  <w:style w:type="character" w:customStyle="1" w:styleId="BalloonTextChar">
    <w:name w:val="Balloon Text Char"/>
    <w:basedOn w:val="DefaultParagraphFont"/>
    <w:link w:val="BalloonText"/>
    <w:rsid w:val="00E744E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406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750D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50D2C"/>
  </w:style>
  <w:style w:type="paragraph" w:styleId="Footer">
    <w:name w:val="footer"/>
    <w:basedOn w:val="Normal"/>
    <w:link w:val="FooterChar"/>
    <w:uiPriority w:val="99"/>
    <w:rsid w:val="00750D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0D2C"/>
  </w:style>
  <w:style w:type="character" w:styleId="LineNumber">
    <w:name w:val="line number"/>
    <w:basedOn w:val="DefaultParagraphFont"/>
    <w:rsid w:val="00750D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lack">
      <a:dk1>
        <a:sysClr val="windowText" lastClr="000000"/>
      </a:dk1>
      <a:lt1>
        <a:srgbClr val="000000"/>
      </a:lt1>
      <a:dk2>
        <a:srgbClr val="000000"/>
      </a:dk2>
      <a:lt2>
        <a:srgbClr val="000000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000000"/>
      </a:accent5>
      <a:accent6>
        <a:srgbClr val="000000"/>
      </a:accent6>
      <a:hlink>
        <a:srgbClr val="000000"/>
      </a:hlink>
      <a:folHlink>
        <a:srgbClr val="00000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ing simulation to optimize the sampling design of fisheries-independent trawl surveys</vt:lpstr>
    </vt:vector>
  </TitlesOfParts>
  <Company>DFO-MPO</Company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 Regular</dc:creator>
  <cp:lastModifiedBy>Regular, Paul</cp:lastModifiedBy>
  <cp:revision>26</cp:revision>
  <dcterms:created xsi:type="dcterms:W3CDTF">2017-11-06T14:44:00Z</dcterms:created>
  <dcterms:modified xsi:type="dcterms:W3CDTF">2019-05-13T12:34:00Z</dcterms:modified>
</cp:coreProperties>
</file>